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B6D5E5" w14:textId="2030FF3D" w:rsidR="00D03419" w:rsidRPr="00A51868" w:rsidRDefault="00D03419" w:rsidP="00A51868">
      <w:pPr>
        <w:spacing w:after="0" w:line="360" w:lineRule="auto"/>
        <w:rPr>
          <w:rFonts w:cstheme="minorHAnsi"/>
          <w:sz w:val="20"/>
          <w:szCs w:val="20"/>
        </w:rPr>
      </w:pPr>
    </w:p>
    <w:p w14:paraId="49593736" w14:textId="77777777" w:rsidR="004628B9" w:rsidRPr="00A51868" w:rsidRDefault="004628B9" w:rsidP="00A51868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before="0" w:line="360" w:lineRule="auto"/>
        <w:jc w:val="center"/>
        <w:rPr>
          <w:rFonts w:asciiTheme="minorHAnsi" w:hAnsiTheme="minorHAnsi" w:cstheme="minorHAnsi"/>
          <w:b/>
          <w:color w:val="FFFFFF" w:themeColor="background1"/>
          <w:sz w:val="20"/>
          <w:szCs w:val="20"/>
        </w:rPr>
      </w:pPr>
      <w:proofErr w:type="spellStart"/>
      <w:r w:rsidRPr="00A51868">
        <w:rPr>
          <w:rFonts w:asciiTheme="minorHAnsi" w:hAnsiTheme="minorHAnsi" w:cstheme="minorHAnsi"/>
          <w:b/>
          <w:color w:val="FFFFFF" w:themeColor="background1"/>
          <w:sz w:val="20"/>
          <w:szCs w:val="20"/>
        </w:rPr>
        <w:t>DaemonSet</w:t>
      </w:r>
      <w:proofErr w:type="spellEnd"/>
    </w:p>
    <w:p w14:paraId="7EA7FA9D" w14:textId="1A849A21" w:rsidR="004628B9" w:rsidRPr="00A51868" w:rsidRDefault="004628B9" w:rsidP="00A5186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0"/>
          <w:szCs w:val="20"/>
        </w:rPr>
      </w:pPr>
      <w:r w:rsidRPr="00A51868">
        <w:rPr>
          <w:rFonts w:asciiTheme="minorHAnsi" w:hAnsiTheme="minorHAnsi" w:cstheme="minorHAnsi"/>
          <w:sz w:val="20"/>
          <w:szCs w:val="20"/>
        </w:rPr>
        <w:t>A </w:t>
      </w:r>
      <w:proofErr w:type="spellStart"/>
      <w:r w:rsidRPr="00A51868">
        <w:rPr>
          <w:rStyle w:val="Emphasis"/>
          <w:rFonts w:asciiTheme="minorHAnsi" w:hAnsiTheme="minorHAnsi" w:cstheme="minorHAnsi"/>
          <w:sz w:val="20"/>
          <w:szCs w:val="20"/>
        </w:rPr>
        <w:t>DaemonSet</w:t>
      </w:r>
      <w:proofErr w:type="spellEnd"/>
      <w:r w:rsidRPr="00A51868">
        <w:rPr>
          <w:rFonts w:asciiTheme="minorHAnsi" w:hAnsiTheme="minorHAnsi" w:cstheme="minorHAnsi"/>
          <w:sz w:val="20"/>
          <w:szCs w:val="20"/>
        </w:rPr>
        <w:t xml:space="preserve"> ensures that all Nodes run a copy of a Pod. As nodes are added to the cluster, Pods are added to them. As nodes are removed from the cluster, those Pods are garbage collected. Deleting a </w:t>
      </w:r>
      <w:proofErr w:type="spellStart"/>
      <w:r w:rsidRPr="00A51868">
        <w:rPr>
          <w:rFonts w:asciiTheme="minorHAnsi" w:hAnsiTheme="minorHAnsi" w:cstheme="minorHAnsi"/>
          <w:sz w:val="20"/>
          <w:szCs w:val="20"/>
        </w:rPr>
        <w:t>DaemonSet</w:t>
      </w:r>
      <w:proofErr w:type="spellEnd"/>
      <w:r w:rsidRPr="00A51868">
        <w:rPr>
          <w:rFonts w:asciiTheme="minorHAnsi" w:hAnsiTheme="minorHAnsi" w:cstheme="minorHAnsi"/>
          <w:sz w:val="20"/>
          <w:szCs w:val="20"/>
        </w:rPr>
        <w:t xml:space="preserve"> will clean up the Pods it created.</w:t>
      </w:r>
    </w:p>
    <w:p w14:paraId="598122DD" w14:textId="258BF0CE" w:rsidR="006968D9" w:rsidRPr="00A51868" w:rsidRDefault="006968D9" w:rsidP="00A5186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0"/>
          <w:szCs w:val="20"/>
        </w:rPr>
      </w:pPr>
      <w:r w:rsidRPr="00A51868">
        <w:rPr>
          <w:rFonts w:asciiTheme="minorHAnsi" w:hAnsiTheme="minorHAnsi" w:cstheme="minorHAnsi"/>
          <w:color w:val="24292E"/>
          <w:sz w:val="20"/>
          <w:szCs w:val="20"/>
          <w:shd w:val="clear" w:color="auto" w:fill="FFFFFF"/>
        </w:rPr>
        <w:t xml:space="preserve">They're for workloads where you want </w:t>
      </w:r>
      <w:r w:rsidRPr="00706B1D">
        <w:rPr>
          <w:rFonts w:asciiTheme="minorHAnsi" w:hAnsiTheme="minorHAnsi" w:cstheme="minorHAnsi"/>
          <w:b/>
          <w:bCs/>
          <w:color w:val="24292E"/>
          <w:sz w:val="20"/>
          <w:szCs w:val="20"/>
          <w:shd w:val="clear" w:color="auto" w:fill="FFFFFF"/>
        </w:rPr>
        <w:t>high-</w:t>
      </w:r>
      <w:proofErr w:type="spellStart"/>
      <w:r w:rsidRPr="00706B1D">
        <w:rPr>
          <w:rFonts w:asciiTheme="minorHAnsi" w:hAnsiTheme="minorHAnsi" w:cstheme="minorHAnsi"/>
          <w:b/>
          <w:bCs/>
          <w:color w:val="24292E"/>
          <w:sz w:val="20"/>
          <w:szCs w:val="20"/>
          <w:shd w:val="clear" w:color="auto" w:fill="FFFFFF"/>
        </w:rPr>
        <w:t>availabilty</w:t>
      </w:r>
      <w:proofErr w:type="spellEnd"/>
      <w:r w:rsidRPr="00706B1D">
        <w:rPr>
          <w:rFonts w:asciiTheme="minorHAnsi" w:hAnsiTheme="minorHAnsi" w:cstheme="minorHAnsi"/>
          <w:b/>
          <w:bCs/>
          <w:color w:val="24292E"/>
          <w:sz w:val="20"/>
          <w:szCs w:val="20"/>
          <w:shd w:val="clear" w:color="auto" w:fill="FFFFFF"/>
        </w:rPr>
        <w:t xml:space="preserve"> across multiple nodes</w:t>
      </w:r>
      <w:r w:rsidRPr="00A51868">
        <w:rPr>
          <w:rFonts w:asciiTheme="minorHAnsi" w:hAnsiTheme="minorHAnsi" w:cstheme="minorHAnsi"/>
          <w:color w:val="24292E"/>
          <w:sz w:val="20"/>
          <w:szCs w:val="20"/>
          <w:shd w:val="clear" w:color="auto" w:fill="FFFFFF"/>
        </w:rPr>
        <w:t>, but you don't need high levels of scale. Or where the app needs to work with each node, e.g. collecting logs.</w:t>
      </w:r>
    </w:p>
    <w:p w14:paraId="0D465DBD" w14:textId="77777777" w:rsidR="004628B9" w:rsidRPr="00A51868" w:rsidRDefault="004628B9" w:rsidP="00A51868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0"/>
          <w:szCs w:val="20"/>
        </w:rPr>
      </w:pPr>
      <w:r w:rsidRPr="00A51868">
        <w:rPr>
          <w:rFonts w:asciiTheme="minorHAnsi" w:hAnsiTheme="minorHAnsi" w:cstheme="minorHAnsi"/>
          <w:sz w:val="20"/>
          <w:szCs w:val="20"/>
        </w:rPr>
        <w:t xml:space="preserve">Some typical uses of a </w:t>
      </w:r>
      <w:proofErr w:type="spellStart"/>
      <w:r w:rsidRPr="00A51868">
        <w:rPr>
          <w:rFonts w:asciiTheme="minorHAnsi" w:hAnsiTheme="minorHAnsi" w:cstheme="minorHAnsi"/>
          <w:sz w:val="20"/>
          <w:szCs w:val="20"/>
        </w:rPr>
        <w:t>DaemonSet</w:t>
      </w:r>
      <w:proofErr w:type="spellEnd"/>
      <w:r w:rsidRPr="00A51868">
        <w:rPr>
          <w:rFonts w:asciiTheme="minorHAnsi" w:hAnsiTheme="minorHAnsi" w:cstheme="minorHAnsi"/>
          <w:sz w:val="20"/>
          <w:szCs w:val="20"/>
        </w:rPr>
        <w:t xml:space="preserve"> are:</w:t>
      </w:r>
    </w:p>
    <w:p w14:paraId="5F86C325" w14:textId="6DF4FAF0" w:rsidR="004628B9" w:rsidRPr="00A51868" w:rsidRDefault="004628B9" w:rsidP="00A51868">
      <w:pPr>
        <w:numPr>
          <w:ilvl w:val="0"/>
          <w:numId w:val="4"/>
        </w:numP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running a cluster storage daemon on every node, such as: - </w:t>
      </w:r>
      <w:proofErr w:type="spellStart"/>
      <w:r w:rsidRPr="00A51868">
        <w:rPr>
          <w:rFonts w:cstheme="minorHAnsi"/>
          <w:sz w:val="20"/>
          <w:szCs w:val="20"/>
        </w:rPr>
        <w:t>glusterd</w:t>
      </w:r>
      <w:proofErr w:type="spellEnd"/>
      <w:r w:rsidRPr="00A51868">
        <w:rPr>
          <w:rFonts w:cstheme="minorHAnsi"/>
          <w:sz w:val="20"/>
          <w:szCs w:val="20"/>
        </w:rPr>
        <w:t xml:space="preserve"> </w:t>
      </w:r>
      <w:r w:rsidR="00AB5A17">
        <w:rPr>
          <w:rFonts w:cstheme="minorHAnsi"/>
          <w:sz w:val="20"/>
          <w:szCs w:val="20"/>
        </w:rPr>
        <w:t>/</w:t>
      </w:r>
      <w:r w:rsidRPr="00A51868">
        <w:rPr>
          <w:rFonts w:cstheme="minorHAnsi"/>
          <w:sz w:val="20"/>
          <w:szCs w:val="20"/>
        </w:rPr>
        <w:t xml:space="preserve"> </w:t>
      </w:r>
      <w:proofErr w:type="spellStart"/>
      <w:r w:rsidRPr="00A51868">
        <w:rPr>
          <w:rFonts w:cstheme="minorHAnsi"/>
          <w:sz w:val="20"/>
          <w:szCs w:val="20"/>
        </w:rPr>
        <w:t>ceph</w:t>
      </w:r>
      <w:proofErr w:type="spellEnd"/>
    </w:p>
    <w:p w14:paraId="4FF95814" w14:textId="78A4F135" w:rsidR="004628B9" w:rsidRPr="00A51868" w:rsidRDefault="004628B9" w:rsidP="00A51868">
      <w:pPr>
        <w:numPr>
          <w:ilvl w:val="0"/>
          <w:numId w:val="4"/>
        </w:numP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running a logs collection daemon on every node, such as: - </w:t>
      </w:r>
      <w:proofErr w:type="spellStart"/>
      <w:r w:rsidRPr="00A51868">
        <w:rPr>
          <w:rFonts w:cstheme="minorHAnsi"/>
          <w:sz w:val="20"/>
          <w:szCs w:val="20"/>
        </w:rPr>
        <w:t>fluentd</w:t>
      </w:r>
      <w:proofErr w:type="spellEnd"/>
      <w:r w:rsidRPr="00A51868">
        <w:rPr>
          <w:rFonts w:cstheme="minorHAnsi"/>
          <w:sz w:val="20"/>
          <w:szCs w:val="20"/>
        </w:rPr>
        <w:t xml:space="preserve"> </w:t>
      </w:r>
      <w:r w:rsidR="00AB5A17">
        <w:rPr>
          <w:rFonts w:cstheme="minorHAnsi"/>
          <w:sz w:val="20"/>
          <w:szCs w:val="20"/>
        </w:rPr>
        <w:t>/</w:t>
      </w:r>
      <w:r w:rsidRPr="00A51868">
        <w:rPr>
          <w:rFonts w:cstheme="minorHAnsi"/>
          <w:sz w:val="20"/>
          <w:szCs w:val="20"/>
        </w:rPr>
        <w:t xml:space="preserve"> </w:t>
      </w:r>
      <w:proofErr w:type="spellStart"/>
      <w:r w:rsidRPr="00A51868">
        <w:rPr>
          <w:rFonts w:cstheme="minorHAnsi"/>
          <w:sz w:val="20"/>
          <w:szCs w:val="20"/>
        </w:rPr>
        <w:t>logstash</w:t>
      </w:r>
      <w:proofErr w:type="spellEnd"/>
    </w:p>
    <w:p w14:paraId="2BB4D7DA" w14:textId="5B322491" w:rsidR="004628B9" w:rsidRPr="00A51868" w:rsidRDefault="004628B9" w:rsidP="00A51868">
      <w:pPr>
        <w:numPr>
          <w:ilvl w:val="0"/>
          <w:numId w:val="4"/>
        </w:numP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r w:rsidRPr="00A51868">
        <w:rPr>
          <w:rFonts w:cstheme="minorHAnsi"/>
          <w:sz w:val="20"/>
          <w:szCs w:val="20"/>
        </w:rPr>
        <w:t xml:space="preserve">running a node monitoring daemon on every node, such as: - Prometheus Node Exporter </w:t>
      </w:r>
      <w:r w:rsidR="00AB5A17">
        <w:rPr>
          <w:rFonts w:cstheme="minorHAnsi"/>
          <w:sz w:val="20"/>
          <w:szCs w:val="20"/>
        </w:rPr>
        <w:t>/</w:t>
      </w:r>
      <w:r w:rsidRPr="00A51868">
        <w:rPr>
          <w:rFonts w:cstheme="minorHAnsi"/>
          <w:sz w:val="20"/>
          <w:szCs w:val="20"/>
        </w:rPr>
        <w:t xml:space="preserve"> </w:t>
      </w:r>
      <w:proofErr w:type="spellStart"/>
      <w:r w:rsidRPr="00A51868">
        <w:rPr>
          <w:rFonts w:cstheme="minorHAnsi"/>
          <w:sz w:val="20"/>
          <w:szCs w:val="20"/>
        </w:rPr>
        <w:t>collectd</w:t>
      </w:r>
      <w:proofErr w:type="spellEnd"/>
      <w:r w:rsidRPr="00A51868">
        <w:rPr>
          <w:rFonts w:cstheme="minorHAnsi"/>
          <w:sz w:val="20"/>
          <w:szCs w:val="20"/>
        </w:rPr>
        <w:t xml:space="preserve"> </w:t>
      </w:r>
      <w:r w:rsidR="00AB5A17">
        <w:rPr>
          <w:rFonts w:cstheme="minorHAnsi"/>
          <w:sz w:val="20"/>
          <w:szCs w:val="20"/>
        </w:rPr>
        <w:t>/</w:t>
      </w:r>
      <w:r w:rsidRPr="00A51868">
        <w:rPr>
          <w:rFonts w:cstheme="minorHAnsi"/>
          <w:sz w:val="20"/>
          <w:szCs w:val="20"/>
        </w:rPr>
        <w:t xml:space="preserve"> Datadog agent</w:t>
      </w:r>
    </w:p>
    <w:p w14:paraId="53C97ED7" w14:textId="77777777" w:rsidR="004628B9" w:rsidRPr="00A51868" w:rsidRDefault="004628B9" w:rsidP="00A51868">
      <w:pP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</w:p>
    <w:p w14:paraId="7413E43B" w14:textId="77777777" w:rsidR="004628B9" w:rsidRPr="00A51868" w:rsidRDefault="004628B9" w:rsidP="00A51868">
      <w:pPr>
        <w:shd w:val="clear" w:color="auto" w:fill="FFFFFF"/>
        <w:spacing w:after="0" w:line="360" w:lineRule="auto"/>
        <w:rPr>
          <w:rFonts w:cstheme="minorHAnsi"/>
          <w:b/>
          <w:sz w:val="20"/>
          <w:szCs w:val="20"/>
        </w:rPr>
      </w:pPr>
      <w:r w:rsidRPr="00A51868">
        <w:rPr>
          <w:rFonts w:cstheme="minorHAnsi"/>
          <w:b/>
          <w:sz w:val="20"/>
          <w:szCs w:val="20"/>
        </w:rPr>
        <w:t xml:space="preserve">This is how the master pods on the worker nodes run, such as </w:t>
      </w:r>
      <w:proofErr w:type="spellStart"/>
      <w:r w:rsidRPr="00A51868">
        <w:rPr>
          <w:rFonts w:cstheme="minorHAnsi"/>
          <w:b/>
          <w:sz w:val="20"/>
          <w:szCs w:val="20"/>
        </w:rPr>
        <w:t>kube</w:t>
      </w:r>
      <w:proofErr w:type="spellEnd"/>
      <w:r w:rsidRPr="00A51868">
        <w:rPr>
          <w:rFonts w:cstheme="minorHAnsi"/>
          <w:b/>
          <w:sz w:val="20"/>
          <w:szCs w:val="20"/>
        </w:rPr>
        <w:t xml:space="preserve">-proxy and </w:t>
      </w:r>
      <w:proofErr w:type="spellStart"/>
      <w:r w:rsidRPr="00A51868">
        <w:rPr>
          <w:rFonts w:cstheme="minorHAnsi"/>
          <w:b/>
          <w:sz w:val="20"/>
          <w:szCs w:val="20"/>
        </w:rPr>
        <w:t>kubelet</w:t>
      </w:r>
      <w:proofErr w:type="spellEnd"/>
      <w:r w:rsidRPr="00A51868">
        <w:rPr>
          <w:rFonts w:cstheme="minorHAnsi"/>
          <w:b/>
          <w:sz w:val="20"/>
          <w:szCs w:val="20"/>
        </w:rPr>
        <w:t>.</w:t>
      </w:r>
    </w:p>
    <w:p w14:paraId="65699C59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proofErr w:type="spellStart"/>
      <w:r w:rsidRPr="00410E98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410E98">
        <w:rPr>
          <w:rFonts w:eastAsia="Times New Roman" w:cstheme="minorHAnsi"/>
          <w:color w:val="3B3B3B"/>
          <w:sz w:val="20"/>
          <w:szCs w:val="20"/>
        </w:rPr>
        <w:t xml:space="preserve">: </w:t>
      </w:r>
      <w:r w:rsidRPr="00410E98">
        <w:rPr>
          <w:rFonts w:eastAsia="Times New Roman" w:cstheme="minorHAnsi"/>
          <w:color w:val="0000FF"/>
          <w:sz w:val="20"/>
          <w:szCs w:val="20"/>
        </w:rPr>
        <w:t>apps/v1</w:t>
      </w:r>
    </w:p>
    <w:p w14:paraId="1F9FE038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800000"/>
          <w:sz w:val="20"/>
          <w:szCs w:val="20"/>
        </w:rPr>
        <w:t>kind</w:t>
      </w:r>
      <w:r w:rsidRPr="00410E98">
        <w:rPr>
          <w:rFonts w:eastAsia="Times New Roman" w:cstheme="minorHAnsi"/>
          <w:color w:val="3B3B3B"/>
          <w:sz w:val="20"/>
          <w:szCs w:val="20"/>
        </w:rPr>
        <w:t xml:space="preserve">: </w:t>
      </w:r>
      <w:proofErr w:type="spellStart"/>
      <w:r w:rsidRPr="00410E98">
        <w:rPr>
          <w:rFonts w:eastAsia="Times New Roman" w:cstheme="minorHAnsi"/>
          <w:color w:val="0000FF"/>
          <w:sz w:val="20"/>
          <w:szCs w:val="20"/>
        </w:rPr>
        <w:t>DaemonSet</w:t>
      </w:r>
      <w:proofErr w:type="spellEnd"/>
    </w:p>
    <w:p w14:paraId="53698EAC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800000"/>
          <w:sz w:val="20"/>
          <w:szCs w:val="20"/>
        </w:rPr>
        <w:t>metadata</w:t>
      </w:r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13933D85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</w:t>
      </w:r>
      <w:r w:rsidRPr="00410E98">
        <w:rPr>
          <w:rFonts w:eastAsia="Times New Roman" w:cstheme="minorHAnsi"/>
          <w:color w:val="800000"/>
          <w:sz w:val="20"/>
          <w:szCs w:val="20"/>
        </w:rPr>
        <w:t>name</w:t>
      </w:r>
      <w:r w:rsidRPr="00410E98">
        <w:rPr>
          <w:rFonts w:eastAsia="Times New Roman" w:cstheme="minorHAnsi"/>
          <w:color w:val="3B3B3B"/>
          <w:sz w:val="20"/>
          <w:szCs w:val="20"/>
        </w:rPr>
        <w:t xml:space="preserve">: </w:t>
      </w:r>
      <w:r w:rsidRPr="00410E98">
        <w:rPr>
          <w:rFonts w:eastAsia="Times New Roman" w:cstheme="minorHAnsi"/>
          <w:color w:val="0000FF"/>
          <w:sz w:val="20"/>
          <w:szCs w:val="20"/>
        </w:rPr>
        <w:t>nginx-ds</w:t>
      </w:r>
    </w:p>
    <w:p w14:paraId="12ABD369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800000"/>
          <w:sz w:val="20"/>
          <w:szCs w:val="20"/>
        </w:rPr>
        <w:t>spec</w:t>
      </w:r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64DA308B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> </w:t>
      </w:r>
      <w:r w:rsidRPr="00410E98">
        <w:rPr>
          <w:rFonts w:eastAsia="Times New Roman" w:cstheme="minorHAnsi"/>
          <w:color w:val="008000"/>
          <w:sz w:val="20"/>
          <w:szCs w:val="20"/>
        </w:rPr>
        <w:t>#replicas: 10</w:t>
      </w:r>
    </w:p>
    <w:p w14:paraId="218536B0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</w:t>
      </w:r>
      <w:r w:rsidRPr="00410E98">
        <w:rPr>
          <w:rFonts w:eastAsia="Times New Roman" w:cstheme="minorHAnsi"/>
          <w:color w:val="800000"/>
          <w:sz w:val="20"/>
          <w:szCs w:val="20"/>
        </w:rPr>
        <w:t>selector</w:t>
      </w:r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0E8FD0E3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</w:t>
      </w:r>
      <w:proofErr w:type="spellStart"/>
      <w:r w:rsidRPr="00410E98">
        <w:rPr>
          <w:rFonts w:eastAsia="Times New Roman" w:cstheme="minorHAnsi"/>
          <w:color w:val="800000"/>
          <w:sz w:val="20"/>
          <w:szCs w:val="20"/>
        </w:rPr>
        <w:t>matchLabels</w:t>
      </w:r>
      <w:proofErr w:type="spellEnd"/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3E4D4ADD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  </w:t>
      </w:r>
      <w:r w:rsidRPr="00410E98">
        <w:rPr>
          <w:rFonts w:eastAsia="Times New Roman" w:cstheme="minorHAnsi"/>
          <w:color w:val="800000"/>
          <w:sz w:val="20"/>
          <w:szCs w:val="20"/>
        </w:rPr>
        <w:t>app</w:t>
      </w:r>
      <w:r w:rsidRPr="00410E98">
        <w:rPr>
          <w:rFonts w:eastAsia="Times New Roman" w:cstheme="minorHAnsi"/>
          <w:color w:val="3B3B3B"/>
          <w:sz w:val="20"/>
          <w:szCs w:val="20"/>
        </w:rPr>
        <w:t xml:space="preserve">: </w:t>
      </w:r>
      <w:r w:rsidRPr="00410E98">
        <w:rPr>
          <w:rFonts w:eastAsia="Times New Roman" w:cstheme="minorHAnsi"/>
          <w:color w:val="0000FF"/>
          <w:sz w:val="20"/>
          <w:szCs w:val="20"/>
        </w:rPr>
        <w:t>nginx-app</w:t>
      </w:r>
    </w:p>
    <w:p w14:paraId="363DD52E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</w:t>
      </w:r>
      <w:r w:rsidRPr="00410E98">
        <w:rPr>
          <w:rFonts w:eastAsia="Times New Roman" w:cstheme="minorHAnsi"/>
          <w:color w:val="800000"/>
          <w:sz w:val="20"/>
          <w:szCs w:val="20"/>
        </w:rPr>
        <w:t>template</w:t>
      </w:r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7D2817D4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</w:t>
      </w:r>
      <w:r w:rsidRPr="00410E98">
        <w:rPr>
          <w:rFonts w:eastAsia="Times New Roman" w:cstheme="minorHAnsi"/>
          <w:color w:val="800000"/>
          <w:sz w:val="20"/>
          <w:szCs w:val="20"/>
        </w:rPr>
        <w:t>metadata</w:t>
      </w:r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06272338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  </w:t>
      </w:r>
      <w:r w:rsidRPr="00410E98">
        <w:rPr>
          <w:rFonts w:eastAsia="Times New Roman" w:cstheme="minorHAnsi"/>
          <w:color w:val="800000"/>
          <w:sz w:val="20"/>
          <w:szCs w:val="20"/>
        </w:rPr>
        <w:t>name</w:t>
      </w:r>
      <w:r w:rsidRPr="00410E98">
        <w:rPr>
          <w:rFonts w:eastAsia="Times New Roman" w:cstheme="minorHAnsi"/>
          <w:color w:val="3B3B3B"/>
          <w:sz w:val="20"/>
          <w:szCs w:val="20"/>
        </w:rPr>
        <w:t xml:space="preserve">: </w:t>
      </w:r>
      <w:r w:rsidRPr="00410E98">
        <w:rPr>
          <w:rFonts w:eastAsia="Times New Roman" w:cstheme="minorHAnsi"/>
          <w:color w:val="0000FF"/>
          <w:sz w:val="20"/>
          <w:szCs w:val="20"/>
        </w:rPr>
        <w:t>nginx-pod</w:t>
      </w:r>
    </w:p>
    <w:p w14:paraId="267ED0EB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  </w:t>
      </w:r>
      <w:r w:rsidRPr="00410E98">
        <w:rPr>
          <w:rFonts w:eastAsia="Times New Roman" w:cstheme="minorHAnsi"/>
          <w:color w:val="800000"/>
          <w:sz w:val="20"/>
          <w:szCs w:val="20"/>
        </w:rPr>
        <w:t>labels</w:t>
      </w:r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6A219C56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    </w:t>
      </w:r>
      <w:r w:rsidRPr="00410E98">
        <w:rPr>
          <w:rFonts w:eastAsia="Times New Roman" w:cstheme="minorHAnsi"/>
          <w:color w:val="800000"/>
          <w:sz w:val="20"/>
          <w:szCs w:val="20"/>
        </w:rPr>
        <w:t>app</w:t>
      </w:r>
      <w:r w:rsidRPr="00410E98">
        <w:rPr>
          <w:rFonts w:eastAsia="Times New Roman" w:cstheme="minorHAnsi"/>
          <w:color w:val="3B3B3B"/>
          <w:sz w:val="20"/>
          <w:szCs w:val="20"/>
        </w:rPr>
        <w:t xml:space="preserve">: </w:t>
      </w:r>
      <w:r w:rsidRPr="00410E98">
        <w:rPr>
          <w:rFonts w:eastAsia="Times New Roman" w:cstheme="minorHAnsi"/>
          <w:color w:val="0000FF"/>
          <w:sz w:val="20"/>
          <w:szCs w:val="20"/>
        </w:rPr>
        <w:t>nginx-app</w:t>
      </w:r>
    </w:p>
    <w:p w14:paraId="26778EB2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</w:t>
      </w:r>
      <w:r w:rsidRPr="00410E98">
        <w:rPr>
          <w:rFonts w:eastAsia="Times New Roman" w:cstheme="minorHAnsi"/>
          <w:color w:val="800000"/>
          <w:sz w:val="20"/>
          <w:szCs w:val="20"/>
        </w:rPr>
        <w:t>spec</w:t>
      </w:r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53AA1B61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  </w:t>
      </w:r>
      <w:r w:rsidRPr="00410E98">
        <w:rPr>
          <w:rFonts w:eastAsia="Times New Roman" w:cstheme="minorHAnsi"/>
          <w:color w:val="800000"/>
          <w:sz w:val="20"/>
          <w:szCs w:val="20"/>
        </w:rPr>
        <w:t>containers</w:t>
      </w:r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3FE9347A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  - </w:t>
      </w:r>
      <w:r w:rsidRPr="00410E98">
        <w:rPr>
          <w:rFonts w:eastAsia="Times New Roman" w:cstheme="minorHAnsi"/>
          <w:color w:val="800000"/>
          <w:sz w:val="20"/>
          <w:szCs w:val="20"/>
        </w:rPr>
        <w:t>name</w:t>
      </w:r>
      <w:r w:rsidRPr="00410E98">
        <w:rPr>
          <w:rFonts w:eastAsia="Times New Roman" w:cstheme="minorHAnsi"/>
          <w:color w:val="3B3B3B"/>
          <w:sz w:val="20"/>
          <w:szCs w:val="20"/>
        </w:rPr>
        <w:t xml:space="preserve">: </w:t>
      </w:r>
      <w:proofErr w:type="spellStart"/>
      <w:r w:rsidRPr="00410E98">
        <w:rPr>
          <w:rFonts w:eastAsia="Times New Roman" w:cstheme="minorHAnsi"/>
          <w:color w:val="0000FF"/>
          <w:sz w:val="20"/>
          <w:szCs w:val="20"/>
        </w:rPr>
        <w:t>mynginx</w:t>
      </w:r>
      <w:proofErr w:type="spellEnd"/>
      <w:r w:rsidRPr="00410E98">
        <w:rPr>
          <w:rFonts w:eastAsia="Times New Roman" w:cstheme="minorHAnsi"/>
          <w:color w:val="0000FF"/>
          <w:sz w:val="20"/>
          <w:szCs w:val="20"/>
        </w:rPr>
        <w:t>-con</w:t>
      </w:r>
    </w:p>
    <w:p w14:paraId="708EF6CC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    </w:t>
      </w:r>
      <w:r w:rsidRPr="00410E98">
        <w:rPr>
          <w:rFonts w:eastAsia="Times New Roman" w:cstheme="minorHAnsi"/>
          <w:color w:val="800000"/>
          <w:sz w:val="20"/>
          <w:szCs w:val="20"/>
        </w:rPr>
        <w:t>image</w:t>
      </w:r>
      <w:r w:rsidRPr="00410E98">
        <w:rPr>
          <w:rFonts w:eastAsia="Times New Roman" w:cstheme="minorHAnsi"/>
          <w:color w:val="3B3B3B"/>
          <w:sz w:val="20"/>
          <w:szCs w:val="20"/>
        </w:rPr>
        <w:t xml:space="preserve">: </w:t>
      </w:r>
      <w:r w:rsidRPr="00410E98">
        <w:rPr>
          <w:rFonts w:eastAsia="Times New Roman" w:cstheme="minorHAnsi"/>
          <w:color w:val="0000FF"/>
          <w:sz w:val="20"/>
          <w:szCs w:val="20"/>
        </w:rPr>
        <w:t>nginx:1.19.0</w:t>
      </w:r>
    </w:p>
    <w:p w14:paraId="379EDF14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    </w:t>
      </w:r>
      <w:r w:rsidRPr="00410E98">
        <w:rPr>
          <w:rFonts w:eastAsia="Times New Roman" w:cstheme="minorHAnsi"/>
          <w:color w:val="800000"/>
          <w:sz w:val="20"/>
          <w:szCs w:val="20"/>
        </w:rPr>
        <w:t>ports</w:t>
      </w:r>
      <w:r w:rsidRPr="00410E98">
        <w:rPr>
          <w:rFonts w:eastAsia="Times New Roman" w:cstheme="minorHAnsi"/>
          <w:color w:val="3B3B3B"/>
          <w:sz w:val="20"/>
          <w:szCs w:val="20"/>
        </w:rPr>
        <w:t>:</w:t>
      </w:r>
    </w:p>
    <w:p w14:paraId="64E0DC8D" w14:textId="77777777" w:rsidR="00410E98" w:rsidRPr="00410E98" w:rsidRDefault="00410E98" w:rsidP="00410E9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tLeast"/>
        <w:rPr>
          <w:rFonts w:eastAsia="Times New Roman" w:cstheme="minorHAnsi"/>
          <w:color w:val="3B3B3B"/>
          <w:sz w:val="20"/>
          <w:szCs w:val="20"/>
        </w:rPr>
      </w:pPr>
      <w:r w:rsidRPr="00410E98">
        <w:rPr>
          <w:rFonts w:eastAsia="Times New Roman" w:cstheme="minorHAnsi"/>
          <w:color w:val="3B3B3B"/>
          <w:sz w:val="20"/>
          <w:szCs w:val="20"/>
        </w:rPr>
        <w:t xml:space="preserve">        - </w:t>
      </w:r>
      <w:proofErr w:type="spellStart"/>
      <w:r w:rsidRPr="00410E98">
        <w:rPr>
          <w:rFonts w:eastAsia="Times New Roman" w:cstheme="minorHAnsi"/>
          <w:color w:val="800000"/>
          <w:sz w:val="20"/>
          <w:szCs w:val="20"/>
        </w:rPr>
        <w:t>containerPort</w:t>
      </w:r>
      <w:proofErr w:type="spellEnd"/>
      <w:r w:rsidRPr="00410E98">
        <w:rPr>
          <w:rFonts w:eastAsia="Times New Roman" w:cstheme="minorHAnsi"/>
          <w:color w:val="3B3B3B"/>
          <w:sz w:val="20"/>
          <w:szCs w:val="20"/>
        </w:rPr>
        <w:t xml:space="preserve">: </w:t>
      </w:r>
      <w:r w:rsidRPr="00410E98">
        <w:rPr>
          <w:rFonts w:eastAsia="Times New Roman" w:cstheme="minorHAnsi"/>
          <w:color w:val="098658"/>
          <w:sz w:val="20"/>
          <w:szCs w:val="20"/>
        </w:rPr>
        <w:t>80</w:t>
      </w:r>
    </w:p>
    <w:p w14:paraId="217A08B5" w14:textId="77777777" w:rsidR="00410E98" w:rsidRPr="00410E98" w:rsidRDefault="00410E98" w:rsidP="00410E98">
      <w:pPr>
        <w:shd w:val="clear" w:color="auto" w:fill="FFFFFF"/>
        <w:spacing w:after="0" w:line="360" w:lineRule="atLeast"/>
        <w:rPr>
          <w:rFonts w:ascii="Calibri" w:eastAsia="Times New Roman" w:hAnsi="Calibri" w:cs="Calibri"/>
          <w:color w:val="3B3B3B"/>
          <w:sz w:val="27"/>
          <w:szCs w:val="27"/>
        </w:rPr>
      </w:pPr>
    </w:p>
    <w:p w14:paraId="2F77EAE0" w14:textId="77777777" w:rsidR="006968D9" w:rsidRPr="00A51868" w:rsidRDefault="006968D9" w:rsidP="00A51868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A51868">
        <w:rPr>
          <w:rFonts w:cstheme="minorHAnsi"/>
          <w:b/>
          <w:bCs/>
          <w:sz w:val="20"/>
          <w:szCs w:val="20"/>
        </w:rPr>
        <w:t xml:space="preserve">Updating </w:t>
      </w:r>
      <w:proofErr w:type="spellStart"/>
      <w:r w:rsidRPr="00A51868">
        <w:rPr>
          <w:rFonts w:cstheme="minorHAnsi"/>
          <w:b/>
          <w:bCs/>
          <w:sz w:val="20"/>
          <w:szCs w:val="20"/>
        </w:rPr>
        <w:t>DaemonSet</w:t>
      </w:r>
      <w:proofErr w:type="spellEnd"/>
    </w:p>
    <w:p w14:paraId="6A3161E2" w14:textId="77777777" w:rsidR="006968D9" w:rsidRPr="006968D9" w:rsidRDefault="006968D9" w:rsidP="00A51868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0"/>
          <w:szCs w:val="20"/>
        </w:rPr>
      </w:pPr>
      <w:proofErr w:type="spellStart"/>
      <w:r w:rsidRPr="006968D9">
        <w:rPr>
          <w:rFonts w:eastAsia="Times New Roman" w:cstheme="minorHAnsi"/>
          <w:color w:val="24292E"/>
          <w:sz w:val="20"/>
          <w:szCs w:val="20"/>
        </w:rPr>
        <w:t>DaemonSets</w:t>
      </w:r>
      <w:proofErr w:type="spellEnd"/>
      <w:r w:rsidRPr="006968D9">
        <w:rPr>
          <w:rFonts w:eastAsia="Times New Roman" w:cstheme="minorHAnsi"/>
          <w:color w:val="24292E"/>
          <w:sz w:val="20"/>
          <w:szCs w:val="20"/>
        </w:rPr>
        <w:t xml:space="preserve"> run exactly one Pod on each node, so the update </w:t>
      </w:r>
      <w:proofErr w:type="spellStart"/>
      <w:r w:rsidRPr="006968D9">
        <w:rPr>
          <w:rFonts w:eastAsia="Times New Roman" w:cstheme="minorHAnsi"/>
          <w:color w:val="24292E"/>
          <w:sz w:val="20"/>
          <w:szCs w:val="20"/>
        </w:rPr>
        <w:t>behaviour</w:t>
      </w:r>
      <w:proofErr w:type="spellEnd"/>
      <w:r w:rsidRPr="006968D9">
        <w:rPr>
          <w:rFonts w:eastAsia="Times New Roman" w:cstheme="minorHAnsi"/>
          <w:color w:val="24292E"/>
          <w:sz w:val="20"/>
          <w:szCs w:val="20"/>
        </w:rPr>
        <w:t xml:space="preserve"> is to remove Pods before starting replacements.</w:t>
      </w:r>
    </w:p>
    <w:p w14:paraId="0384F864" w14:textId="145C6F8C" w:rsidR="006968D9" w:rsidRPr="006968D9" w:rsidRDefault="006968D9" w:rsidP="00A51868">
      <w:pPr>
        <w:shd w:val="clear" w:color="auto" w:fill="FFFFFF"/>
        <w:spacing w:after="0" w:line="360" w:lineRule="auto"/>
        <w:rPr>
          <w:rFonts w:eastAsia="Times New Roman" w:cstheme="minorHAnsi"/>
          <w:color w:val="24292E"/>
          <w:sz w:val="20"/>
          <w:szCs w:val="20"/>
        </w:rPr>
      </w:pPr>
      <w:r w:rsidRPr="006968D9">
        <w:rPr>
          <w:rFonts w:eastAsia="Times New Roman" w:cstheme="minorHAnsi"/>
          <w:color w:val="24292E"/>
          <w:sz w:val="20"/>
          <w:szCs w:val="20"/>
        </w:rPr>
        <w:t xml:space="preserve">This is different from Deployments, which default to starting new Pods and checking they're healthy before removing old ones. </w:t>
      </w:r>
      <w:proofErr w:type="spellStart"/>
      <w:r w:rsidRPr="006968D9">
        <w:rPr>
          <w:rFonts w:eastAsia="Times New Roman" w:cstheme="minorHAnsi"/>
          <w:color w:val="24292E"/>
          <w:sz w:val="20"/>
          <w:szCs w:val="20"/>
        </w:rPr>
        <w:t>DaemonSet</w:t>
      </w:r>
      <w:proofErr w:type="spellEnd"/>
      <w:r w:rsidRPr="006968D9">
        <w:rPr>
          <w:rFonts w:eastAsia="Times New Roman" w:cstheme="minorHAnsi"/>
          <w:color w:val="24292E"/>
          <w:sz w:val="20"/>
          <w:szCs w:val="20"/>
        </w:rPr>
        <w:t xml:space="preserve"> updates can break your app</w:t>
      </w:r>
      <w:r w:rsidR="00C93C48">
        <w:rPr>
          <w:rFonts w:eastAsia="Times New Roman" w:cstheme="minorHAnsi"/>
          <w:color w:val="24292E"/>
          <w:sz w:val="20"/>
          <w:szCs w:val="20"/>
        </w:rPr>
        <w:t>.</w:t>
      </w:r>
    </w:p>
    <w:p w14:paraId="0B020AF6" w14:textId="7112FC4A" w:rsidR="00AB1E0A" w:rsidRPr="00A51868" w:rsidRDefault="00AB1E0A" w:rsidP="00A51868">
      <w:pPr>
        <w:spacing w:after="0" w:line="360" w:lineRule="auto"/>
        <w:rPr>
          <w:rFonts w:cstheme="minorHAnsi"/>
          <w:color w:val="C00000"/>
          <w:sz w:val="20"/>
          <w:szCs w:val="20"/>
        </w:rPr>
      </w:pPr>
    </w:p>
    <w:p w14:paraId="00659680" w14:textId="5147D338" w:rsidR="000868E5" w:rsidRPr="00371B6B" w:rsidRDefault="000868E5" w:rsidP="00A51868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71B6B">
        <w:rPr>
          <w:rFonts w:cstheme="minorHAnsi"/>
          <w:b/>
          <w:bCs/>
          <w:sz w:val="20"/>
          <w:szCs w:val="20"/>
        </w:rPr>
        <w:t xml:space="preserve">Delete the </w:t>
      </w:r>
      <w:proofErr w:type="spellStart"/>
      <w:r w:rsidRPr="00371B6B">
        <w:rPr>
          <w:rFonts w:cstheme="minorHAnsi"/>
          <w:b/>
          <w:bCs/>
          <w:sz w:val="20"/>
          <w:szCs w:val="20"/>
        </w:rPr>
        <w:t>DaemonSet</w:t>
      </w:r>
      <w:proofErr w:type="spellEnd"/>
      <w:r w:rsidRPr="00371B6B">
        <w:rPr>
          <w:rFonts w:cstheme="minorHAnsi"/>
          <w:b/>
          <w:bCs/>
          <w:sz w:val="20"/>
          <w:szCs w:val="20"/>
        </w:rPr>
        <w:t xml:space="preserve"> but retain the Pod</w:t>
      </w:r>
    </w:p>
    <w:p w14:paraId="4B7EF8AA" w14:textId="566CEE00" w:rsidR="000868E5" w:rsidRPr="00371B6B" w:rsidRDefault="000868E5" w:rsidP="00A51868">
      <w:pPr>
        <w:spacing w:after="0" w:line="360" w:lineRule="auto"/>
        <w:rPr>
          <w:rFonts w:cstheme="minorHAnsi"/>
          <w:sz w:val="20"/>
          <w:szCs w:val="20"/>
        </w:rPr>
      </w:pPr>
      <w:r w:rsidRPr="00371B6B">
        <w:rPr>
          <w:rFonts w:cstheme="minorHAnsi"/>
          <w:sz w:val="20"/>
          <w:szCs w:val="20"/>
        </w:rPr>
        <w:t>Kubernetes maintains the relationship between Pods and controllers, but it lets you break that relationship with non-cascading deletes.</w:t>
      </w:r>
    </w:p>
    <w:p w14:paraId="2BF3681E" w14:textId="4BDDC05F" w:rsidR="000868E5" w:rsidRPr="00371B6B" w:rsidRDefault="000868E5" w:rsidP="00A51868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371B6B">
        <w:rPr>
          <w:rFonts w:cstheme="minorHAnsi"/>
          <w:sz w:val="20"/>
          <w:szCs w:val="20"/>
        </w:rPr>
        <w:t>kubectl</w:t>
      </w:r>
      <w:proofErr w:type="spellEnd"/>
      <w:r w:rsidRPr="00371B6B">
        <w:rPr>
          <w:rFonts w:cstheme="minorHAnsi"/>
          <w:sz w:val="20"/>
          <w:szCs w:val="20"/>
        </w:rPr>
        <w:t xml:space="preserve"> delete ds &lt;</w:t>
      </w:r>
      <w:proofErr w:type="spellStart"/>
      <w:r w:rsidRPr="00371B6B">
        <w:rPr>
          <w:rFonts w:cstheme="minorHAnsi"/>
          <w:sz w:val="20"/>
          <w:szCs w:val="20"/>
        </w:rPr>
        <w:t>dsname</w:t>
      </w:r>
      <w:proofErr w:type="spellEnd"/>
      <w:r w:rsidRPr="00371B6B">
        <w:rPr>
          <w:rFonts w:cstheme="minorHAnsi"/>
          <w:sz w:val="20"/>
          <w:szCs w:val="20"/>
        </w:rPr>
        <w:t xml:space="preserve">&gt; </w:t>
      </w:r>
      <w:r w:rsidRPr="0017560C">
        <w:rPr>
          <w:rFonts w:cstheme="minorHAnsi"/>
          <w:sz w:val="20"/>
          <w:szCs w:val="20"/>
          <w:highlight w:val="yellow"/>
        </w:rPr>
        <w:t>--cascade=</w:t>
      </w:r>
      <w:r w:rsidR="00371B6B" w:rsidRPr="0017560C">
        <w:rPr>
          <w:rFonts w:cstheme="minorHAnsi"/>
          <w:sz w:val="20"/>
          <w:szCs w:val="20"/>
          <w:highlight w:val="yellow"/>
        </w:rPr>
        <w:t>orphan</w:t>
      </w:r>
    </w:p>
    <w:p w14:paraId="10119DE3" w14:textId="1EF5845E" w:rsidR="000868E5" w:rsidRPr="00371B6B" w:rsidRDefault="000868E5" w:rsidP="00A51868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371B6B">
        <w:rPr>
          <w:rFonts w:cstheme="minorHAnsi"/>
          <w:sz w:val="20"/>
          <w:szCs w:val="20"/>
        </w:rPr>
        <w:t>kubectl</w:t>
      </w:r>
      <w:proofErr w:type="spellEnd"/>
      <w:r w:rsidRPr="00371B6B">
        <w:rPr>
          <w:rFonts w:cstheme="minorHAnsi"/>
          <w:sz w:val="20"/>
          <w:szCs w:val="20"/>
        </w:rPr>
        <w:t xml:space="preserve"> get ds</w:t>
      </w:r>
    </w:p>
    <w:p w14:paraId="4BE3C6D7" w14:textId="5906CA60" w:rsidR="000868E5" w:rsidRPr="00371B6B" w:rsidRDefault="000868E5" w:rsidP="00A51868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371B6B">
        <w:rPr>
          <w:rFonts w:cstheme="minorHAnsi"/>
          <w:sz w:val="20"/>
          <w:szCs w:val="20"/>
        </w:rPr>
        <w:t>kubectl</w:t>
      </w:r>
      <w:proofErr w:type="spellEnd"/>
      <w:r w:rsidRPr="00371B6B">
        <w:rPr>
          <w:rFonts w:cstheme="minorHAnsi"/>
          <w:sz w:val="20"/>
          <w:szCs w:val="20"/>
        </w:rPr>
        <w:t xml:space="preserve"> get po -l app=nginx</w:t>
      </w:r>
    </w:p>
    <w:p w14:paraId="525AABC2" w14:textId="044A0741" w:rsidR="000868E5" w:rsidRPr="00371B6B" w:rsidRDefault="000868E5" w:rsidP="00A51868">
      <w:p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371B6B">
        <w:rPr>
          <w:rFonts w:cstheme="minorHAnsi"/>
          <w:sz w:val="20"/>
          <w:szCs w:val="20"/>
        </w:rPr>
        <w:t>updateStra</w:t>
      </w:r>
      <w:r w:rsidR="00371B6B" w:rsidRPr="00371B6B">
        <w:rPr>
          <w:rFonts w:cstheme="minorHAnsi"/>
          <w:sz w:val="20"/>
          <w:szCs w:val="20"/>
        </w:rPr>
        <w:t>t</w:t>
      </w:r>
      <w:r w:rsidRPr="00371B6B">
        <w:rPr>
          <w:rFonts w:cstheme="minorHAnsi"/>
          <w:sz w:val="20"/>
          <w:szCs w:val="20"/>
        </w:rPr>
        <w:t>egy</w:t>
      </w:r>
      <w:proofErr w:type="spellEnd"/>
      <w:r w:rsidRPr="00371B6B">
        <w:rPr>
          <w:rFonts w:cstheme="minorHAnsi"/>
          <w:sz w:val="20"/>
          <w:szCs w:val="20"/>
        </w:rPr>
        <w:t xml:space="preserve"> = </w:t>
      </w:r>
      <w:proofErr w:type="spellStart"/>
      <w:r w:rsidRPr="00371B6B">
        <w:rPr>
          <w:rFonts w:cstheme="minorHAnsi"/>
          <w:sz w:val="20"/>
          <w:szCs w:val="20"/>
        </w:rPr>
        <w:t>OnDelete</w:t>
      </w:r>
      <w:proofErr w:type="spellEnd"/>
      <w:r w:rsidRPr="00371B6B">
        <w:rPr>
          <w:rFonts w:cstheme="minorHAnsi"/>
          <w:sz w:val="20"/>
          <w:szCs w:val="20"/>
        </w:rPr>
        <w:t xml:space="preserve"> (manually delete old pods) or </w:t>
      </w:r>
      <w:proofErr w:type="spellStart"/>
      <w:r w:rsidRPr="00371B6B">
        <w:rPr>
          <w:rFonts w:cstheme="minorHAnsi"/>
          <w:sz w:val="20"/>
          <w:szCs w:val="20"/>
        </w:rPr>
        <w:t>RollingUpdate</w:t>
      </w:r>
      <w:proofErr w:type="spellEnd"/>
    </w:p>
    <w:p w14:paraId="0801D51C" w14:textId="77777777" w:rsidR="004628B9" w:rsidRPr="00A51868" w:rsidRDefault="004628B9" w:rsidP="00A51868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sectPr w:rsidR="004628B9" w:rsidRPr="00A51868" w:rsidSect="00145A9B">
      <w:headerReference w:type="default" r:id="rId7"/>
      <w:footerReference w:type="default" r:id="rId8"/>
      <w:pgSz w:w="11906" w:h="16838" w:code="9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C22177" w14:textId="77777777" w:rsidR="001A3512" w:rsidRDefault="001A3512" w:rsidP="00AA77D7">
      <w:pPr>
        <w:spacing w:after="0" w:line="240" w:lineRule="auto"/>
      </w:pPr>
      <w:r>
        <w:separator/>
      </w:r>
    </w:p>
  </w:endnote>
  <w:endnote w:type="continuationSeparator" w:id="0">
    <w:p w14:paraId="3D34E007" w14:textId="77777777" w:rsidR="001A3512" w:rsidRDefault="001A3512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C40C82" w:rsidRDefault="00C40C8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C40C82" w:rsidRDefault="00C40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627658" w14:textId="77777777" w:rsidR="001A3512" w:rsidRDefault="001A3512" w:rsidP="00AA77D7">
      <w:pPr>
        <w:spacing w:after="0" w:line="240" w:lineRule="auto"/>
      </w:pPr>
      <w:r>
        <w:separator/>
      </w:r>
    </w:p>
  </w:footnote>
  <w:footnote w:type="continuationSeparator" w:id="0">
    <w:p w14:paraId="5F392657" w14:textId="77777777" w:rsidR="001A3512" w:rsidRDefault="001A3512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A360DC" w14:textId="535AFC7D" w:rsidR="00C40C82" w:rsidRPr="00AA77D7" w:rsidRDefault="00C40C82" w:rsidP="00AA77D7">
    <w:pPr>
      <w:pStyle w:val="Header"/>
      <w:rPr>
        <w:u w:val="single"/>
      </w:rPr>
    </w:pPr>
    <w:r>
      <w:rPr>
        <w:u w:val="single"/>
      </w:rPr>
      <w:t>Develop Intelligence</w:t>
    </w:r>
    <w:r w:rsidRPr="00AA77D7">
      <w:rPr>
        <w:u w:val="single"/>
      </w:rPr>
      <w:t xml:space="preserve"> Kubernetes</w:t>
    </w:r>
    <w:r>
      <w:rPr>
        <w:u w:val="single"/>
      </w:rPr>
      <w:t xml:space="preserve"> </w:t>
    </w:r>
    <w:r>
      <w:rPr>
        <w:u w:val="single"/>
      </w:rPr>
      <w:tab/>
    </w:r>
    <w:r>
      <w:rPr>
        <w:u w:val="single"/>
      </w:rPr>
      <w:tab/>
      <w:t>Kubernetes Objects</w:t>
    </w:r>
  </w:p>
  <w:p w14:paraId="35ADFC6D" w14:textId="77777777" w:rsidR="00C40C82" w:rsidRDefault="00C40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781ED5"/>
    <w:multiLevelType w:val="hybridMultilevel"/>
    <w:tmpl w:val="1210437C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EB61FF"/>
    <w:multiLevelType w:val="multilevel"/>
    <w:tmpl w:val="813EA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CD6E23"/>
    <w:multiLevelType w:val="multilevel"/>
    <w:tmpl w:val="E3CEEF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119411D1"/>
    <w:multiLevelType w:val="hybridMultilevel"/>
    <w:tmpl w:val="63065F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EC7870"/>
    <w:multiLevelType w:val="hybridMultilevel"/>
    <w:tmpl w:val="082854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88106B"/>
    <w:multiLevelType w:val="hybridMultilevel"/>
    <w:tmpl w:val="21A2A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141833"/>
    <w:multiLevelType w:val="hybridMultilevel"/>
    <w:tmpl w:val="012673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96249F"/>
    <w:multiLevelType w:val="multilevel"/>
    <w:tmpl w:val="33EAF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A44360"/>
    <w:multiLevelType w:val="hybridMultilevel"/>
    <w:tmpl w:val="1BAAB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B30669"/>
    <w:multiLevelType w:val="multilevel"/>
    <w:tmpl w:val="4AEEDF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C97321"/>
    <w:multiLevelType w:val="hybridMultilevel"/>
    <w:tmpl w:val="2A50AA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F06AF4"/>
    <w:multiLevelType w:val="hybridMultilevel"/>
    <w:tmpl w:val="3E4ECB5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B5456C"/>
    <w:multiLevelType w:val="hybridMultilevel"/>
    <w:tmpl w:val="105AC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A027A2"/>
    <w:multiLevelType w:val="hybridMultilevel"/>
    <w:tmpl w:val="74AAF7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49935CB"/>
    <w:multiLevelType w:val="hybridMultilevel"/>
    <w:tmpl w:val="C3AE8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D707D3"/>
    <w:multiLevelType w:val="hybridMultilevel"/>
    <w:tmpl w:val="A594B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6887552"/>
    <w:multiLevelType w:val="hybridMultilevel"/>
    <w:tmpl w:val="29F89910"/>
    <w:lvl w:ilvl="0" w:tplc="9F4EE852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4EDCD3D4">
      <w:start w:val="1"/>
      <w:numFmt w:val="lowerLetter"/>
      <w:lvlText w:val="%2"/>
      <w:lvlJc w:val="left"/>
      <w:pPr>
        <w:ind w:left="10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FA308D1E">
      <w:start w:val="1"/>
      <w:numFmt w:val="lowerRoman"/>
      <w:lvlText w:val="%3"/>
      <w:lvlJc w:val="left"/>
      <w:pPr>
        <w:ind w:left="18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24A8BEE8">
      <w:start w:val="1"/>
      <w:numFmt w:val="decimal"/>
      <w:lvlText w:val="%4"/>
      <w:lvlJc w:val="left"/>
      <w:pPr>
        <w:ind w:left="25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81A40F1A">
      <w:start w:val="1"/>
      <w:numFmt w:val="lowerLetter"/>
      <w:lvlText w:val="%5"/>
      <w:lvlJc w:val="left"/>
      <w:pPr>
        <w:ind w:left="32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9BB0218E">
      <w:start w:val="1"/>
      <w:numFmt w:val="lowerRoman"/>
      <w:lvlText w:val="%6"/>
      <w:lvlJc w:val="left"/>
      <w:pPr>
        <w:ind w:left="39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7A2B9E8">
      <w:start w:val="1"/>
      <w:numFmt w:val="decimal"/>
      <w:lvlText w:val="%7"/>
      <w:lvlJc w:val="left"/>
      <w:pPr>
        <w:ind w:left="46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A9DE28E0">
      <w:start w:val="1"/>
      <w:numFmt w:val="lowerLetter"/>
      <w:lvlText w:val="%8"/>
      <w:lvlJc w:val="left"/>
      <w:pPr>
        <w:ind w:left="54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7AB01DB6">
      <w:start w:val="1"/>
      <w:numFmt w:val="lowerRoman"/>
      <w:lvlText w:val="%9"/>
      <w:lvlJc w:val="left"/>
      <w:pPr>
        <w:ind w:left="61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8" w15:restartNumberingAfterBreak="0">
    <w:nsid w:val="5B31342D"/>
    <w:multiLevelType w:val="hybridMultilevel"/>
    <w:tmpl w:val="C2D63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7722CE"/>
    <w:multiLevelType w:val="multilevel"/>
    <w:tmpl w:val="F02A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9C67BC"/>
    <w:multiLevelType w:val="hybridMultilevel"/>
    <w:tmpl w:val="ECA88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E72BF9"/>
    <w:multiLevelType w:val="hybridMultilevel"/>
    <w:tmpl w:val="978EB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0BE76C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03872CA"/>
    <w:multiLevelType w:val="multilevel"/>
    <w:tmpl w:val="1C5E92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5150460"/>
    <w:multiLevelType w:val="multilevel"/>
    <w:tmpl w:val="EE10A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9057F48"/>
    <w:multiLevelType w:val="hybridMultilevel"/>
    <w:tmpl w:val="967EC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9226D9"/>
    <w:multiLevelType w:val="multilevel"/>
    <w:tmpl w:val="45F09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A1E13B6"/>
    <w:multiLevelType w:val="multilevel"/>
    <w:tmpl w:val="C95C7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542894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E2D5501"/>
    <w:multiLevelType w:val="hybridMultilevel"/>
    <w:tmpl w:val="9D2624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641944">
    <w:abstractNumId w:val="13"/>
  </w:num>
  <w:num w:numId="2" w16cid:durableId="1793204135">
    <w:abstractNumId w:val="14"/>
  </w:num>
  <w:num w:numId="3" w16cid:durableId="569459241">
    <w:abstractNumId w:val="10"/>
  </w:num>
  <w:num w:numId="4" w16cid:durableId="824472994">
    <w:abstractNumId w:val="19"/>
  </w:num>
  <w:num w:numId="5" w16cid:durableId="133262207">
    <w:abstractNumId w:val="21"/>
  </w:num>
  <w:num w:numId="6" w16cid:durableId="336614429">
    <w:abstractNumId w:val="9"/>
  </w:num>
  <w:num w:numId="7" w16cid:durableId="74985872">
    <w:abstractNumId w:val="28"/>
  </w:num>
  <w:num w:numId="8" w16cid:durableId="1672172069">
    <w:abstractNumId w:val="11"/>
  </w:num>
  <w:num w:numId="9" w16cid:durableId="1704789844">
    <w:abstractNumId w:val="1"/>
  </w:num>
  <w:num w:numId="10" w16cid:durableId="243538331">
    <w:abstractNumId w:val="3"/>
  </w:num>
  <w:num w:numId="11" w16cid:durableId="1900360556">
    <w:abstractNumId w:val="7"/>
  </w:num>
  <w:num w:numId="12" w16cid:durableId="1625454394">
    <w:abstractNumId w:val="25"/>
  </w:num>
  <w:num w:numId="13" w16cid:durableId="603225164">
    <w:abstractNumId w:val="27"/>
  </w:num>
  <w:num w:numId="14" w16cid:durableId="1944723218">
    <w:abstractNumId w:val="23"/>
  </w:num>
  <w:num w:numId="15" w16cid:durableId="1932539999">
    <w:abstractNumId w:val="12"/>
  </w:num>
  <w:num w:numId="16" w16cid:durableId="539705904">
    <w:abstractNumId w:val="24"/>
  </w:num>
  <w:num w:numId="17" w16cid:durableId="2129734030">
    <w:abstractNumId w:val="8"/>
  </w:num>
  <w:num w:numId="18" w16cid:durableId="161556321">
    <w:abstractNumId w:val="18"/>
  </w:num>
  <w:num w:numId="19" w16cid:durableId="356202061">
    <w:abstractNumId w:val="22"/>
  </w:num>
  <w:num w:numId="20" w16cid:durableId="7513197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1800791">
    <w:abstractNumId w:val="15"/>
  </w:num>
  <w:num w:numId="22" w16cid:durableId="270015998">
    <w:abstractNumId w:val="2"/>
  </w:num>
  <w:num w:numId="23" w16cid:durableId="464586558">
    <w:abstractNumId w:val="5"/>
  </w:num>
  <w:num w:numId="24" w16cid:durableId="1516457791">
    <w:abstractNumId w:val="20"/>
  </w:num>
  <w:num w:numId="25" w16cid:durableId="1017728544">
    <w:abstractNumId w:val="26"/>
  </w:num>
  <w:num w:numId="26" w16cid:durableId="1310939187">
    <w:abstractNumId w:val="16"/>
  </w:num>
  <w:num w:numId="27" w16cid:durableId="1586496162">
    <w:abstractNumId w:val="4"/>
  </w:num>
  <w:num w:numId="28" w16cid:durableId="994647233">
    <w:abstractNumId w:val="0"/>
  </w:num>
  <w:num w:numId="29" w16cid:durableId="1053697539">
    <w:abstractNumId w:val="6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78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100DF"/>
    <w:rsid w:val="00010114"/>
    <w:rsid w:val="00012A86"/>
    <w:rsid w:val="0001310E"/>
    <w:rsid w:val="00016FD1"/>
    <w:rsid w:val="00020336"/>
    <w:rsid w:val="00022944"/>
    <w:rsid w:val="00022B55"/>
    <w:rsid w:val="00023F6E"/>
    <w:rsid w:val="00025279"/>
    <w:rsid w:val="00025923"/>
    <w:rsid w:val="0003496D"/>
    <w:rsid w:val="00036188"/>
    <w:rsid w:val="000374C2"/>
    <w:rsid w:val="00052886"/>
    <w:rsid w:val="00056698"/>
    <w:rsid w:val="00063092"/>
    <w:rsid w:val="0006400E"/>
    <w:rsid w:val="0006659C"/>
    <w:rsid w:val="000672BF"/>
    <w:rsid w:val="000675C1"/>
    <w:rsid w:val="00067FAC"/>
    <w:rsid w:val="000712CF"/>
    <w:rsid w:val="000725B1"/>
    <w:rsid w:val="000804FE"/>
    <w:rsid w:val="00081620"/>
    <w:rsid w:val="000868E5"/>
    <w:rsid w:val="00091B07"/>
    <w:rsid w:val="000939D7"/>
    <w:rsid w:val="00095D70"/>
    <w:rsid w:val="000A205C"/>
    <w:rsid w:val="000A2AEA"/>
    <w:rsid w:val="000A4DEE"/>
    <w:rsid w:val="000B1DDB"/>
    <w:rsid w:val="000B6DC3"/>
    <w:rsid w:val="000C4908"/>
    <w:rsid w:val="000D0CE9"/>
    <w:rsid w:val="000D44A5"/>
    <w:rsid w:val="000D72BF"/>
    <w:rsid w:val="000F050C"/>
    <w:rsid w:val="000F3C65"/>
    <w:rsid w:val="000F40FB"/>
    <w:rsid w:val="000F46E4"/>
    <w:rsid w:val="000F65DC"/>
    <w:rsid w:val="001036F8"/>
    <w:rsid w:val="00110DFB"/>
    <w:rsid w:val="0011459E"/>
    <w:rsid w:val="00115FAD"/>
    <w:rsid w:val="0012793C"/>
    <w:rsid w:val="00127D41"/>
    <w:rsid w:val="00130025"/>
    <w:rsid w:val="00130038"/>
    <w:rsid w:val="00133CE3"/>
    <w:rsid w:val="00133D9B"/>
    <w:rsid w:val="00137588"/>
    <w:rsid w:val="00144BA0"/>
    <w:rsid w:val="001454AB"/>
    <w:rsid w:val="00145A9B"/>
    <w:rsid w:val="0015345B"/>
    <w:rsid w:val="0017560C"/>
    <w:rsid w:val="00176D78"/>
    <w:rsid w:val="00183717"/>
    <w:rsid w:val="001840A8"/>
    <w:rsid w:val="0018650A"/>
    <w:rsid w:val="00192C99"/>
    <w:rsid w:val="001A3512"/>
    <w:rsid w:val="001A4803"/>
    <w:rsid w:val="001B73EF"/>
    <w:rsid w:val="001C21F6"/>
    <w:rsid w:val="001C22EA"/>
    <w:rsid w:val="001D0449"/>
    <w:rsid w:val="001D133E"/>
    <w:rsid w:val="001D732A"/>
    <w:rsid w:val="001D7EE0"/>
    <w:rsid w:val="001E2EC0"/>
    <w:rsid w:val="001E428D"/>
    <w:rsid w:val="001E7CA7"/>
    <w:rsid w:val="001F55C2"/>
    <w:rsid w:val="002011DA"/>
    <w:rsid w:val="00201847"/>
    <w:rsid w:val="00206284"/>
    <w:rsid w:val="00211812"/>
    <w:rsid w:val="0021199A"/>
    <w:rsid w:val="0021231E"/>
    <w:rsid w:val="00216526"/>
    <w:rsid w:val="00216D24"/>
    <w:rsid w:val="00221CBF"/>
    <w:rsid w:val="00221D64"/>
    <w:rsid w:val="002313DD"/>
    <w:rsid w:val="002326CA"/>
    <w:rsid w:val="00233610"/>
    <w:rsid w:val="00234E67"/>
    <w:rsid w:val="00244E82"/>
    <w:rsid w:val="00246AA0"/>
    <w:rsid w:val="0024752C"/>
    <w:rsid w:val="002600BC"/>
    <w:rsid w:val="0026026B"/>
    <w:rsid w:val="00260D74"/>
    <w:rsid w:val="002628B2"/>
    <w:rsid w:val="00266462"/>
    <w:rsid w:val="00272018"/>
    <w:rsid w:val="002745E7"/>
    <w:rsid w:val="002806E6"/>
    <w:rsid w:val="002812F1"/>
    <w:rsid w:val="00283F15"/>
    <w:rsid w:val="0028666F"/>
    <w:rsid w:val="002903E5"/>
    <w:rsid w:val="002943DD"/>
    <w:rsid w:val="00296E3E"/>
    <w:rsid w:val="00297743"/>
    <w:rsid w:val="002A50F9"/>
    <w:rsid w:val="002A612A"/>
    <w:rsid w:val="002A7013"/>
    <w:rsid w:val="002B3FF1"/>
    <w:rsid w:val="002C0806"/>
    <w:rsid w:val="002C4837"/>
    <w:rsid w:val="002D1FD9"/>
    <w:rsid w:val="002D5210"/>
    <w:rsid w:val="002D7734"/>
    <w:rsid w:val="002E1239"/>
    <w:rsid w:val="002E22D8"/>
    <w:rsid w:val="002E5DDF"/>
    <w:rsid w:val="002F399D"/>
    <w:rsid w:val="002F53D5"/>
    <w:rsid w:val="00301D36"/>
    <w:rsid w:val="00305EFD"/>
    <w:rsid w:val="00306CBF"/>
    <w:rsid w:val="003122DC"/>
    <w:rsid w:val="0031522D"/>
    <w:rsid w:val="0031710A"/>
    <w:rsid w:val="00317AEA"/>
    <w:rsid w:val="0032214C"/>
    <w:rsid w:val="00325FE0"/>
    <w:rsid w:val="003307F6"/>
    <w:rsid w:val="00332515"/>
    <w:rsid w:val="0034087C"/>
    <w:rsid w:val="003415F9"/>
    <w:rsid w:val="00341A89"/>
    <w:rsid w:val="003436B6"/>
    <w:rsid w:val="00365AFF"/>
    <w:rsid w:val="003666C3"/>
    <w:rsid w:val="00371B6B"/>
    <w:rsid w:val="003738BE"/>
    <w:rsid w:val="00377A51"/>
    <w:rsid w:val="0038049E"/>
    <w:rsid w:val="0038248E"/>
    <w:rsid w:val="00382BD9"/>
    <w:rsid w:val="003912F2"/>
    <w:rsid w:val="003A477D"/>
    <w:rsid w:val="003B407E"/>
    <w:rsid w:val="003B577A"/>
    <w:rsid w:val="003B62D0"/>
    <w:rsid w:val="003B6EE1"/>
    <w:rsid w:val="003C00C3"/>
    <w:rsid w:val="003C57A8"/>
    <w:rsid w:val="003C7A5A"/>
    <w:rsid w:val="003E3CF4"/>
    <w:rsid w:val="003E7846"/>
    <w:rsid w:val="003F01A9"/>
    <w:rsid w:val="003F0E9C"/>
    <w:rsid w:val="003F5F1D"/>
    <w:rsid w:val="003F7CB5"/>
    <w:rsid w:val="004020D6"/>
    <w:rsid w:val="0040694F"/>
    <w:rsid w:val="004077B3"/>
    <w:rsid w:val="00410E98"/>
    <w:rsid w:val="00412CB4"/>
    <w:rsid w:val="004249DE"/>
    <w:rsid w:val="00425957"/>
    <w:rsid w:val="00427262"/>
    <w:rsid w:val="00433657"/>
    <w:rsid w:val="004337A8"/>
    <w:rsid w:val="0043601D"/>
    <w:rsid w:val="00436EA5"/>
    <w:rsid w:val="004427E6"/>
    <w:rsid w:val="0045533B"/>
    <w:rsid w:val="004577F0"/>
    <w:rsid w:val="004628B9"/>
    <w:rsid w:val="00465872"/>
    <w:rsid w:val="004667E2"/>
    <w:rsid w:val="00473BFB"/>
    <w:rsid w:val="00475D8E"/>
    <w:rsid w:val="00481235"/>
    <w:rsid w:val="004A135E"/>
    <w:rsid w:val="004B39F2"/>
    <w:rsid w:val="004B7BF1"/>
    <w:rsid w:val="004C0305"/>
    <w:rsid w:val="004C17AF"/>
    <w:rsid w:val="004D0694"/>
    <w:rsid w:val="004D44D8"/>
    <w:rsid w:val="004E0939"/>
    <w:rsid w:val="004E148E"/>
    <w:rsid w:val="004E36E6"/>
    <w:rsid w:val="004F0178"/>
    <w:rsid w:val="004F2152"/>
    <w:rsid w:val="004F5D66"/>
    <w:rsid w:val="004F5D6D"/>
    <w:rsid w:val="004F779A"/>
    <w:rsid w:val="0050380C"/>
    <w:rsid w:val="005041D9"/>
    <w:rsid w:val="005068C5"/>
    <w:rsid w:val="005162E5"/>
    <w:rsid w:val="00516599"/>
    <w:rsid w:val="005232E7"/>
    <w:rsid w:val="00531F09"/>
    <w:rsid w:val="00534657"/>
    <w:rsid w:val="0053715B"/>
    <w:rsid w:val="005408E1"/>
    <w:rsid w:val="00542D1B"/>
    <w:rsid w:val="00544290"/>
    <w:rsid w:val="0055085D"/>
    <w:rsid w:val="005512B8"/>
    <w:rsid w:val="005532DF"/>
    <w:rsid w:val="0055492B"/>
    <w:rsid w:val="00561353"/>
    <w:rsid w:val="00581D49"/>
    <w:rsid w:val="00582222"/>
    <w:rsid w:val="00586A01"/>
    <w:rsid w:val="00586B87"/>
    <w:rsid w:val="00592898"/>
    <w:rsid w:val="005951D0"/>
    <w:rsid w:val="005969AA"/>
    <w:rsid w:val="005A1608"/>
    <w:rsid w:val="005A25B3"/>
    <w:rsid w:val="005A3355"/>
    <w:rsid w:val="005A720C"/>
    <w:rsid w:val="005A72EA"/>
    <w:rsid w:val="005B057C"/>
    <w:rsid w:val="005B0DAE"/>
    <w:rsid w:val="005B1BE0"/>
    <w:rsid w:val="005B2380"/>
    <w:rsid w:val="005B56E0"/>
    <w:rsid w:val="005B64D9"/>
    <w:rsid w:val="005B66BE"/>
    <w:rsid w:val="005C15EE"/>
    <w:rsid w:val="005D1617"/>
    <w:rsid w:val="005D6083"/>
    <w:rsid w:val="005E0852"/>
    <w:rsid w:val="005E2DC8"/>
    <w:rsid w:val="005E4D10"/>
    <w:rsid w:val="005E7832"/>
    <w:rsid w:val="00601710"/>
    <w:rsid w:val="00610662"/>
    <w:rsid w:val="006221F3"/>
    <w:rsid w:val="00627E94"/>
    <w:rsid w:val="006333C1"/>
    <w:rsid w:val="0063669E"/>
    <w:rsid w:val="006505BF"/>
    <w:rsid w:val="00651047"/>
    <w:rsid w:val="00652C8E"/>
    <w:rsid w:val="00666A02"/>
    <w:rsid w:val="00667A4F"/>
    <w:rsid w:val="0067212E"/>
    <w:rsid w:val="00676742"/>
    <w:rsid w:val="00690975"/>
    <w:rsid w:val="006920CD"/>
    <w:rsid w:val="006927CC"/>
    <w:rsid w:val="00694E19"/>
    <w:rsid w:val="006959E8"/>
    <w:rsid w:val="006968D9"/>
    <w:rsid w:val="006B73C8"/>
    <w:rsid w:val="006C077A"/>
    <w:rsid w:val="006C2705"/>
    <w:rsid w:val="006C285A"/>
    <w:rsid w:val="006C523E"/>
    <w:rsid w:val="006D1AA1"/>
    <w:rsid w:val="006D22CF"/>
    <w:rsid w:val="006D3E8D"/>
    <w:rsid w:val="006D693C"/>
    <w:rsid w:val="006E0823"/>
    <w:rsid w:val="006E3F84"/>
    <w:rsid w:val="006F11E0"/>
    <w:rsid w:val="006F4643"/>
    <w:rsid w:val="006F77C1"/>
    <w:rsid w:val="0070126E"/>
    <w:rsid w:val="00704B54"/>
    <w:rsid w:val="00706B1D"/>
    <w:rsid w:val="007111AF"/>
    <w:rsid w:val="00712F00"/>
    <w:rsid w:val="00716736"/>
    <w:rsid w:val="00723D45"/>
    <w:rsid w:val="00727168"/>
    <w:rsid w:val="00733380"/>
    <w:rsid w:val="00733A63"/>
    <w:rsid w:val="00736431"/>
    <w:rsid w:val="00741B9B"/>
    <w:rsid w:val="00742525"/>
    <w:rsid w:val="0074418E"/>
    <w:rsid w:val="00750A64"/>
    <w:rsid w:val="00753689"/>
    <w:rsid w:val="0076148A"/>
    <w:rsid w:val="007638B4"/>
    <w:rsid w:val="007702C2"/>
    <w:rsid w:val="00777383"/>
    <w:rsid w:val="00781A55"/>
    <w:rsid w:val="00786489"/>
    <w:rsid w:val="0078797D"/>
    <w:rsid w:val="00792865"/>
    <w:rsid w:val="00797467"/>
    <w:rsid w:val="00797653"/>
    <w:rsid w:val="007977A5"/>
    <w:rsid w:val="007A1FAF"/>
    <w:rsid w:val="007A5A26"/>
    <w:rsid w:val="007B0A66"/>
    <w:rsid w:val="007B1102"/>
    <w:rsid w:val="007B4136"/>
    <w:rsid w:val="007B43FD"/>
    <w:rsid w:val="007C2324"/>
    <w:rsid w:val="007C48B4"/>
    <w:rsid w:val="007D1C0F"/>
    <w:rsid w:val="007D5E85"/>
    <w:rsid w:val="007E1F92"/>
    <w:rsid w:val="007E28A5"/>
    <w:rsid w:val="007E4864"/>
    <w:rsid w:val="007E5554"/>
    <w:rsid w:val="007E57AB"/>
    <w:rsid w:val="007E7EC8"/>
    <w:rsid w:val="007F383C"/>
    <w:rsid w:val="007F5078"/>
    <w:rsid w:val="00801A6C"/>
    <w:rsid w:val="0081359A"/>
    <w:rsid w:val="0081583D"/>
    <w:rsid w:val="00816387"/>
    <w:rsid w:val="008203B9"/>
    <w:rsid w:val="00822C18"/>
    <w:rsid w:val="00825242"/>
    <w:rsid w:val="008254B8"/>
    <w:rsid w:val="008267E1"/>
    <w:rsid w:val="0083777B"/>
    <w:rsid w:val="00841BE7"/>
    <w:rsid w:val="00843046"/>
    <w:rsid w:val="008452A7"/>
    <w:rsid w:val="00850BBF"/>
    <w:rsid w:val="008550FC"/>
    <w:rsid w:val="0086082B"/>
    <w:rsid w:val="00867061"/>
    <w:rsid w:val="0086793D"/>
    <w:rsid w:val="00874674"/>
    <w:rsid w:val="00874E8C"/>
    <w:rsid w:val="00880BDA"/>
    <w:rsid w:val="008931F6"/>
    <w:rsid w:val="00893C12"/>
    <w:rsid w:val="008A055D"/>
    <w:rsid w:val="008A4157"/>
    <w:rsid w:val="008A5E62"/>
    <w:rsid w:val="008B08AD"/>
    <w:rsid w:val="008B19FF"/>
    <w:rsid w:val="008B517C"/>
    <w:rsid w:val="008C0C12"/>
    <w:rsid w:val="008C10A7"/>
    <w:rsid w:val="008C1CCF"/>
    <w:rsid w:val="008C49E3"/>
    <w:rsid w:val="008C4C97"/>
    <w:rsid w:val="008D2F88"/>
    <w:rsid w:val="008D5123"/>
    <w:rsid w:val="008E1E8C"/>
    <w:rsid w:val="008E29A7"/>
    <w:rsid w:val="008E6BB8"/>
    <w:rsid w:val="008F0822"/>
    <w:rsid w:val="008F3567"/>
    <w:rsid w:val="009170AA"/>
    <w:rsid w:val="009201D6"/>
    <w:rsid w:val="0092696E"/>
    <w:rsid w:val="00926A31"/>
    <w:rsid w:val="009277F8"/>
    <w:rsid w:val="00936D37"/>
    <w:rsid w:val="009403A9"/>
    <w:rsid w:val="0094125D"/>
    <w:rsid w:val="00941BD9"/>
    <w:rsid w:val="00964F4B"/>
    <w:rsid w:val="0096652C"/>
    <w:rsid w:val="00967762"/>
    <w:rsid w:val="009758FB"/>
    <w:rsid w:val="00976B53"/>
    <w:rsid w:val="009832AF"/>
    <w:rsid w:val="00990CB1"/>
    <w:rsid w:val="009917C3"/>
    <w:rsid w:val="00993BE9"/>
    <w:rsid w:val="00994C9C"/>
    <w:rsid w:val="009A1B98"/>
    <w:rsid w:val="009A71D8"/>
    <w:rsid w:val="009A7B83"/>
    <w:rsid w:val="009B0DE0"/>
    <w:rsid w:val="009B550C"/>
    <w:rsid w:val="009C548B"/>
    <w:rsid w:val="009E002B"/>
    <w:rsid w:val="009E27CE"/>
    <w:rsid w:val="009E7E6C"/>
    <w:rsid w:val="009F4C86"/>
    <w:rsid w:val="00A03623"/>
    <w:rsid w:val="00A03D55"/>
    <w:rsid w:val="00A05A33"/>
    <w:rsid w:val="00A14BD8"/>
    <w:rsid w:val="00A27E88"/>
    <w:rsid w:val="00A30C45"/>
    <w:rsid w:val="00A30EC2"/>
    <w:rsid w:val="00A318E4"/>
    <w:rsid w:val="00A40632"/>
    <w:rsid w:val="00A40824"/>
    <w:rsid w:val="00A41CA9"/>
    <w:rsid w:val="00A43091"/>
    <w:rsid w:val="00A44972"/>
    <w:rsid w:val="00A51868"/>
    <w:rsid w:val="00A51B64"/>
    <w:rsid w:val="00A52972"/>
    <w:rsid w:val="00A572C1"/>
    <w:rsid w:val="00A57406"/>
    <w:rsid w:val="00A57CFE"/>
    <w:rsid w:val="00A6095C"/>
    <w:rsid w:val="00A60BB6"/>
    <w:rsid w:val="00A63216"/>
    <w:rsid w:val="00A7162A"/>
    <w:rsid w:val="00A72329"/>
    <w:rsid w:val="00A7467F"/>
    <w:rsid w:val="00A75BB4"/>
    <w:rsid w:val="00A820B9"/>
    <w:rsid w:val="00A86D5B"/>
    <w:rsid w:val="00A90491"/>
    <w:rsid w:val="00A94C7F"/>
    <w:rsid w:val="00AA0109"/>
    <w:rsid w:val="00AA0431"/>
    <w:rsid w:val="00AA143A"/>
    <w:rsid w:val="00AA68FE"/>
    <w:rsid w:val="00AA77D7"/>
    <w:rsid w:val="00AB1564"/>
    <w:rsid w:val="00AB1E0A"/>
    <w:rsid w:val="00AB5A17"/>
    <w:rsid w:val="00AB68A8"/>
    <w:rsid w:val="00AC3272"/>
    <w:rsid w:val="00AC3684"/>
    <w:rsid w:val="00AC4C41"/>
    <w:rsid w:val="00AC5E4F"/>
    <w:rsid w:val="00AE191F"/>
    <w:rsid w:val="00AF176F"/>
    <w:rsid w:val="00AF5422"/>
    <w:rsid w:val="00AF7438"/>
    <w:rsid w:val="00B066B1"/>
    <w:rsid w:val="00B14D2B"/>
    <w:rsid w:val="00B17F02"/>
    <w:rsid w:val="00B21C4F"/>
    <w:rsid w:val="00B24BF1"/>
    <w:rsid w:val="00B25A59"/>
    <w:rsid w:val="00B378ED"/>
    <w:rsid w:val="00B37F2B"/>
    <w:rsid w:val="00B4141B"/>
    <w:rsid w:val="00B440E5"/>
    <w:rsid w:val="00B45C06"/>
    <w:rsid w:val="00B571C7"/>
    <w:rsid w:val="00B650D5"/>
    <w:rsid w:val="00B70EC3"/>
    <w:rsid w:val="00B740C8"/>
    <w:rsid w:val="00B77804"/>
    <w:rsid w:val="00B81272"/>
    <w:rsid w:val="00B85336"/>
    <w:rsid w:val="00B8636E"/>
    <w:rsid w:val="00BA0A97"/>
    <w:rsid w:val="00BA4A29"/>
    <w:rsid w:val="00BB0AA2"/>
    <w:rsid w:val="00BB3022"/>
    <w:rsid w:val="00BC3544"/>
    <w:rsid w:val="00BC5E76"/>
    <w:rsid w:val="00BD43F1"/>
    <w:rsid w:val="00BD59B8"/>
    <w:rsid w:val="00BD7E7D"/>
    <w:rsid w:val="00BE0BE9"/>
    <w:rsid w:val="00C04A75"/>
    <w:rsid w:val="00C30903"/>
    <w:rsid w:val="00C323FB"/>
    <w:rsid w:val="00C409E9"/>
    <w:rsid w:val="00C40C82"/>
    <w:rsid w:val="00C45C01"/>
    <w:rsid w:val="00C61BEF"/>
    <w:rsid w:val="00C7195C"/>
    <w:rsid w:val="00C738D8"/>
    <w:rsid w:val="00C821E6"/>
    <w:rsid w:val="00C82DE0"/>
    <w:rsid w:val="00C82F0C"/>
    <w:rsid w:val="00C844FE"/>
    <w:rsid w:val="00C86A2D"/>
    <w:rsid w:val="00C915BB"/>
    <w:rsid w:val="00C93C48"/>
    <w:rsid w:val="00C96D22"/>
    <w:rsid w:val="00CA2CA3"/>
    <w:rsid w:val="00CA3241"/>
    <w:rsid w:val="00CA4AF1"/>
    <w:rsid w:val="00CB04F9"/>
    <w:rsid w:val="00CB7A80"/>
    <w:rsid w:val="00CC0D1E"/>
    <w:rsid w:val="00CC0D22"/>
    <w:rsid w:val="00CC3B9C"/>
    <w:rsid w:val="00CC512D"/>
    <w:rsid w:val="00CC61E3"/>
    <w:rsid w:val="00CD04DF"/>
    <w:rsid w:val="00CD37DC"/>
    <w:rsid w:val="00CD6D65"/>
    <w:rsid w:val="00CE16EB"/>
    <w:rsid w:val="00CE34B0"/>
    <w:rsid w:val="00CE3FBE"/>
    <w:rsid w:val="00CF2F72"/>
    <w:rsid w:val="00CF4FA4"/>
    <w:rsid w:val="00CF6BBA"/>
    <w:rsid w:val="00CF7960"/>
    <w:rsid w:val="00CF79A8"/>
    <w:rsid w:val="00D00C60"/>
    <w:rsid w:val="00D00F94"/>
    <w:rsid w:val="00D03419"/>
    <w:rsid w:val="00D059D2"/>
    <w:rsid w:val="00D11FC7"/>
    <w:rsid w:val="00D121CC"/>
    <w:rsid w:val="00D20224"/>
    <w:rsid w:val="00D246A4"/>
    <w:rsid w:val="00D25825"/>
    <w:rsid w:val="00D41E95"/>
    <w:rsid w:val="00D644B8"/>
    <w:rsid w:val="00D64F15"/>
    <w:rsid w:val="00D73AAB"/>
    <w:rsid w:val="00D73B17"/>
    <w:rsid w:val="00D7560B"/>
    <w:rsid w:val="00D9290F"/>
    <w:rsid w:val="00DA18A3"/>
    <w:rsid w:val="00DA43AD"/>
    <w:rsid w:val="00DB0E55"/>
    <w:rsid w:val="00DB1E64"/>
    <w:rsid w:val="00DB55C8"/>
    <w:rsid w:val="00DC0E09"/>
    <w:rsid w:val="00DC11A4"/>
    <w:rsid w:val="00DC371C"/>
    <w:rsid w:val="00DC4F0D"/>
    <w:rsid w:val="00DC6532"/>
    <w:rsid w:val="00DD2579"/>
    <w:rsid w:val="00DD6CA8"/>
    <w:rsid w:val="00DD6DB3"/>
    <w:rsid w:val="00DD72FB"/>
    <w:rsid w:val="00DE4210"/>
    <w:rsid w:val="00DF0263"/>
    <w:rsid w:val="00DF449D"/>
    <w:rsid w:val="00DF7646"/>
    <w:rsid w:val="00E047BA"/>
    <w:rsid w:val="00E22B92"/>
    <w:rsid w:val="00E246E9"/>
    <w:rsid w:val="00E250EF"/>
    <w:rsid w:val="00E32AF0"/>
    <w:rsid w:val="00E35A49"/>
    <w:rsid w:val="00E3700A"/>
    <w:rsid w:val="00E40436"/>
    <w:rsid w:val="00E40F64"/>
    <w:rsid w:val="00E45008"/>
    <w:rsid w:val="00E5165F"/>
    <w:rsid w:val="00E51B46"/>
    <w:rsid w:val="00E54A92"/>
    <w:rsid w:val="00E5504C"/>
    <w:rsid w:val="00E60544"/>
    <w:rsid w:val="00E61941"/>
    <w:rsid w:val="00E649FD"/>
    <w:rsid w:val="00E6642D"/>
    <w:rsid w:val="00E765C4"/>
    <w:rsid w:val="00E846BB"/>
    <w:rsid w:val="00E93064"/>
    <w:rsid w:val="00EA0468"/>
    <w:rsid w:val="00EA05C9"/>
    <w:rsid w:val="00EA59BE"/>
    <w:rsid w:val="00EB2FE2"/>
    <w:rsid w:val="00EC131A"/>
    <w:rsid w:val="00EC20D1"/>
    <w:rsid w:val="00EC2FB7"/>
    <w:rsid w:val="00ED7477"/>
    <w:rsid w:val="00EE2CA5"/>
    <w:rsid w:val="00EE4BE5"/>
    <w:rsid w:val="00EE51EE"/>
    <w:rsid w:val="00EE6476"/>
    <w:rsid w:val="00EF4C68"/>
    <w:rsid w:val="00F01762"/>
    <w:rsid w:val="00F07D33"/>
    <w:rsid w:val="00F11FB4"/>
    <w:rsid w:val="00F21BF2"/>
    <w:rsid w:val="00F21D57"/>
    <w:rsid w:val="00F267A8"/>
    <w:rsid w:val="00F27EB9"/>
    <w:rsid w:val="00F301CC"/>
    <w:rsid w:val="00F31889"/>
    <w:rsid w:val="00F3712A"/>
    <w:rsid w:val="00F40C1C"/>
    <w:rsid w:val="00F526BF"/>
    <w:rsid w:val="00F541D1"/>
    <w:rsid w:val="00F54AF7"/>
    <w:rsid w:val="00F57740"/>
    <w:rsid w:val="00F61DD2"/>
    <w:rsid w:val="00F62858"/>
    <w:rsid w:val="00F639AD"/>
    <w:rsid w:val="00F63B7D"/>
    <w:rsid w:val="00F65316"/>
    <w:rsid w:val="00F746CF"/>
    <w:rsid w:val="00F80F49"/>
    <w:rsid w:val="00F8121D"/>
    <w:rsid w:val="00F82C0A"/>
    <w:rsid w:val="00F83F1D"/>
    <w:rsid w:val="00F90ED9"/>
    <w:rsid w:val="00F92BCB"/>
    <w:rsid w:val="00F95659"/>
    <w:rsid w:val="00FB74A3"/>
    <w:rsid w:val="00FD1D60"/>
    <w:rsid w:val="00FD4AAD"/>
    <w:rsid w:val="00FD4F8E"/>
    <w:rsid w:val="00FD6A6F"/>
    <w:rsid w:val="00FE0972"/>
    <w:rsid w:val="00FE2625"/>
    <w:rsid w:val="00FE2645"/>
    <w:rsid w:val="00FF1DF4"/>
    <w:rsid w:val="00FF24FA"/>
    <w:rsid w:val="00FF25AC"/>
    <w:rsid w:val="00FF41C1"/>
    <w:rsid w:val="00FF481C"/>
    <w:rsid w:val="00FF5940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526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character" w:customStyle="1" w:styleId="hljs-bullet">
    <w:name w:val="hljs-bullet"/>
    <w:basedOn w:val="DefaultParagraphFont"/>
    <w:rsid w:val="005E7832"/>
  </w:style>
  <w:style w:type="table" w:customStyle="1" w:styleId="TableGrid0">
    <w:name w:val="TableGrid"/>
    <w:rsid w:val="001D732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9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6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9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0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3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9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2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2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6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2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4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0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3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9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8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75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5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1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940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45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37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65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1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9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7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6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3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0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0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6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19</cp:revision>
  <cp:lastPrinted>2024-08-28T21:32:00Z</cp:lastPrinted>
  <dcterms:created xsi:type="dcterms:W3CDTF">2022-09-04T07:09:00Z</dcterms:created>
  <dcterms:modified xsi:type="dcterms:W3CDTF">2024-08-28T21:38:00Z</dcterms:modified>
</cp:coreProperties>
</file>